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0BB4" w:rsidRPr="004F6AD7" w:rsidRDefault="00790BB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4F6AD7" w:rsidRPr="004F6AD7" w:rsidRDefault="004F6AD7" w:rsidP="004F6AD7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564C42">
              <w:rPr>
                <w:rFonts w:ascii="Times New Roman" w:hAnsi="Times New Roman" w:cs="Times New Roman"/>
                <w:b/>
                <w:sz w:val="28"/>
                <w:szCs w:val="28"/>
              </w:rPr>
              <w:t>CSE260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564C42" w:rsidRPr="00564C42">
              <w:rPr>
                <w:rFonts w:ascii="Times New Roman" w:hAnsi="Times New Roman" w:cs="Times New Roman"/>
                <w:b/>
                <w:sz w:val="28"/>
                <w:szCs w:val="28"/>
              </w:rPr>
              <w:t>Digital Logic Design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: Sum’18</w:t>
            </w:r>
          </w:p>
        </w:tc>
      </w:tr>
    </w:tbl>
    <w:p w:rsidR="00D729BF" w:rsidRPr="00211779" w:rsidRDefault="00790BB4" w:rsidP="00790BB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4795D" w:rsidRPr="00211779">
        <w:rPr>
          <w:rFonts w:ascii="Times New Roman" w:hAnsi="Times New Roman" w:cs="Times New Roman"/>
          <w:b/>
          <w:sz w:val="28"/>
          <w:szCs w:val="28"/>
        </w:rPr>
        <w:t>Lab</w:t>
      </w:r>
      <w:r w:rsidRPr="00211779">
        <w:rPr>
          <w:rFonts w:ascii="Times New Roman" w:hAnsi="Times New Roman" w:cs="Times New Roman"/>
          <w:b/>
          <w:sz w:val="28"/>
          <w:szCs w:val="28"/>
        </w:rPr>
        <w:t xml:space="preserve"> 0</w:t>
      </w:r>
      <w:r w:rsidR="003054FA" w:rsidRPr="00211779">
        <w:rPr>
          <w:rFonts w:ascii="Times New Roman" w:hAnsi="Times New Roman" w:cs="Times New Roman"/>
          <w:b/>
          <w:sz w:val="28"/>
          <w:szCs w:val="28"/>
        </w:rPr>
        <w:t>3</w:t>
      </w:r>
      <w:r w:rsidR="00D729BF" w:rsidRPr="00211779">
        <w:rPr>
          <w:rFonts w:ascii="Times New Roman" w:hAnsi="Times New Roman" w:cs="Times New Roman"/>
          <w:b/>
          <w:sz w:val="28"/>
          <w:szCs w:val="28"/>
        </w:rPr>
        <w:br/>
      </w:r>
      <w:r w:rsidR="00F8341E" w:rsidRPr="00211779">
        <w:rPr>
          <w:rFonts w:ascii="Times New Roman" w:hAnsi="Times New Roman" w:cs="Times New Roman"/>
          <w:b/>
          <w:sz w:val="28"/>
          <w:szCs w:val="28"/>
        </w:rPr>
        <w:t xml:space="preserve">Applications of </w:t>
      </w:r>
      <w:proofErr w:type="spellStart"/>
      <w:r w:rsidR="00F8341E" w:rsidRPr="00211779">
        <w:rPr>
          <w:rFonts w:ascii="Times New Roman" w:hAnsi="Times New Roman" w:cs="Times New Roman"/>
          <w:b/>
          <w:sz w:val="28"/>
          <w:szCs w:val="28"/>
        </w:rPr>
        <w:t>Kmap</w:t>
      </w:r>
      <w:proofErr w:type="spellEnd"/>
      <w:r w:rsidR="00F8341E" w:rsidRPr="00211779">
        <w:rPr>
          <w:rFonts w:ascii="Times New Roman" w:hAnsi="Times New Roman" w:cs="Times New Roman"/>
          <w:b/>
          <w:sz w:val="28"/>
          <w:szCs w:val="28"/>
        </w:rPr>
        <w:t xml:space="preserve"> method</w:t>
      </w:r>
    </w:p>
    <w:p w:rsidR="00523A3E" w:rsidRPr="00211779" w:rsidRDefault="00D729BF" w:rsidP="00523A3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Topic Overview:</w:t>
      </w:r>
    </w:p>
    <w:p w:rsidR="00523A3E" w:rsidRPr="00211779" w:rsidRDefault="00EB678E" w:rsidP="00073D1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The students will </w:t>
      </w:r>
      <w:r w:rsidR="00523A3E" w:rsidRPr="00211779">
        <w:rPr>
          <w:rFonts w:ascii="Times New Roman" w:hAnsi="Times New Roman" w:cs="Times New Roman"/>
          <w:sz w:val="24"/>
          <w:szCs w:val="24"/>
        </w:rPr>
        <w:t xml:space="preserve">investigate the rules of </w:t>
      </w:r>
      <w:proofErr w:type="spellStart"/>
      <w:r w:rsidR="00523A3E" w:rsidRPr="00211779">
        <w:rPr>
          <w:rFonts w:ascii="Times New Roman" w:hAnsi="Times New Roman" w:cs="Times New Roman"/>
          <w:sz w:val="24"/>
          <w:szCs w:val="24"/>
        </w:rPr>
        <w:t>kmap</w:t>
      </w:r>
      <w:proofErr w:type="spellEnd"/>
      <w:r w:rsidR="00523A3E" w:rsidRPr="00211779">
        <w:rPr>
          <w:rFonts w:ascii="Times New Roman" w:hAnsi="Times New Roman" w:cs="Times New Roman"/>
          <w:sz w:val="24"/>
          <w:szCs w:val="24"/>
        </w:rPr>
        <w:t xml:space="preserve"> for familiarizing themselves with the simplification process of complex equations/functions</w:t>
      </w:r>
      <w:r w:rsidRPr="00211779">
        <w:rPr>
          <w:rFonts w:ascii="Times New Roman" w:hAnsi="Times New Roman" w:cs="Times New Roman"/>
          <w:sz w:val="24"/>
          <w:szCs w:val="24"/>
        </w:rPr>
        <w:t xml:space="preserve">. </w:t>
      </w:r>
      <w:r w:rsidR="00523A3E" w:rsidRPr="00211779">
        <w:rPr>
          <w:rFonts w:ascii="Times New Roman" w:hAnsi="Times New Roman" w:cs="Times New Roman"/>
          <w:sz w:val="24"/>
          <w:szCs w:val="24"/>
        </w:rPr>
        <w:t xml:space="preserve">They will also gain the experience of working with practical circuits. After this lab, they will be able to simplify a complex function using </w:t>
      </w:r>
      <w:proofErr w:type="spellStart"/>
      <w:r w:rsidR="00523A3E" w:rsidRPr="00211779">
        <w:rPr>
          <w:rFonts w:ascii="Times New Roman" w:hAnsi="Times New Roman" w:cs="Times New Roman"/>
          <w:sz w:val="24"/>
          <w:szCs w:val="24"/>
        </w:rPr>
        <w:t>kmap</w:t>
      </w:r>
      <w:proofErr w:type="spellEnd"/>
      <w:r w:rsidR="00523A3E" w:rsidRPr="00211779">
        <w:rPr>
          <w:rFonts w:ascii="Times New Roman" w:hAnsi="Times New Roman" w:cs="Times New Roman"/>
          <w:sz w:val="24"/>
          <w:szCs w:val="24"/>
        </w:rPr>
        <w:t>. There are in total of 2 problems in this lab.</w:t>
      </w:r>
      <w:r w:rsidR="00073D11" w:rsidRPr="00211779">
        <w:rPr>
          <w:rFonts w:ascii="Times New Roman" w:hAnsi="Times New Roman" w:cs="Times New Roman"/>
          <w:sz w:val="24"/>
          <w:szCs w:val="24"/>
        </w:rPr>
        <w:br/>
      </w:r>
    </w:p>
    <w:p w:rsidR="00892266" w:rsidRPr="00211779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892266" w:rsidRPr="00211779" w:rsidRDefault="00523A3E" w:rsidP="00073D1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The Boolean algebra</w:t>
      </w:r>
      <w:r w:rsidR="00EB678E" w:rsidRPr="00211779">
        <w:rPr>
          <w:rFonts w:ascii="Times New Roman" w:hAnsi="Times New Roman" w:cs="Times New Roman"/>
          <w:sz w:val="24"/>
          <w:szCs w:val="24"/>
        </w:rPr>
        <w:t xml:space="preserve"> is pre-requisite to this lab. </w:t>
      </w:r>
      <w:r w:rsidR="00073D11" w:rsidRPr="00211779">
        <w:rPr>
          <w:rFonts w:ascii="Times New Roman" w:hAnsi="Times New Roman" w:cs="Times New Roman"/>
          <w:sz w:val="24"/>
          <w:szCs w:val="24"/>
        </w:rPr>
        <w:br/>
      </w:r>
    </w:p>
    <w:p w:rsidR="00D62EEB" w:rsidRPr="00211779" w:rsidRDefault="00D729BF" w:rsidP="00073D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Learning Outcome:</w:t>
      </w:r>
      <w:r w:rsidR="00073D11" w:rsidRPr="00211779">
        <w:rPr>
          <w:rFonts w:ascii="Times New Roman" w:hAnsi="Times New Roman" w:cs="Times New Roman"/>
          <w:b/>
          <w:sz w:val="24"/>
          <w:szCs w:val="24"/>
        </w:rPr>
        <w:br/>
      </w:r>
      <w:r w:rsidR="00D62EEB" w:rsidRPr="00211779">
        <w:rPr>
          <w:rFonts w:ascii="Times New Roman" w:hAnsi="Times New Roman" w:cs="Times New Roman"/>
          <w:sz w:val="24"/>
          <w:szCs w:val="24"/>
        </w:rPr>
        <w:t>After this lecture, the students will be able to:</w:t>
      </w:r>
    </w:p>
    <w:p w:rsidR="00C04F5A" w:rsidRPr="00211779" w:rsidRDefault="00C04F5A" w:rsidP="00C04F5A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investigate the rules of </w:t>
      </w:r>
      <w:proofErr w:type="spellStart"/>
      <w:r w:rsidRPr="00211779">
        <w:rPr>
          <w:rFonts w:ascii="Times New Roman" w:hAnsi="Times New Roman" w:cs="Times New Roman"/>
          <w:sz w:val="24"/>
          <w:szCs w:val="24"/>
        </w:rPr>
        <w:t>kmap</w:t>
      </w:r>
      <w:proofErr w:type="spellEnd"/>
    </w:p>
    <w:p w:rsidR="00523A3E" w:rsidRPr="00211779" w:rsidRDefault="00523A3E" w:rsidP="00C04F5A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gain experience working with practical circuits </w:t>
      </w:r>
    </w:p>
    <w:p w:rsidR="00073D11" w:rsidRPr="00211779" w:rsidRDefault="00523A3E" w:rsidP="00073D1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simplify a complex function using </w:t>
      </w:r>
      <w:proofErr w:type="spellStart"/>
      <w:r w:rsidR="00C04F5A" w:rsidRPr="00211779">
        <w:rPr>
          <w:rFonts w:ascii="Times New Roman" w:hAnsi="Times New Roman" w:cs="Times New Roman"/>
          <w:sz w:val="24"/>
          <w:szCs w:val="24"/>
        </w:rPr>
        <w:t>kmap</w:t>
      </w:r>
      <w:proofErr w:type="spellEnd"/>
      <w:r w:rsidR="00C04F5A" w:rsidRPr="00211779">
        <w:rPr>
          <w:rFonts w:ascii="Times New Roman" w:hAnsi="Times New Roman" w:cs="Times New Roman"/>
          <w:sz w:val="24"/>
          <w:szCs w:val="24"/>
        </w:rPr>
        <w:br/>
      </w:r>
    </w:p>
    <w:p w:rsidR="00892266" w:rsidRPr="00211779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073D11" w:rsidRPr="00211779" w:rsidRDefault="00F33895" w:rsidP="00073D1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Students will make mistakes while  making the table of </w:t>
      </w:r>
      <w:proofErr w:type="spellStart"/>
      <w:r w:rsidRPr="00211779">
        <w:rPr>
          <w:rFonts w:ascii="Times New Roman" w:hAnsi="Times New Roman" w:cs="Times New Roman"/>
          <w:sz w:val="24"/>
          <w:szCs w:val="24"/>
        </w:rPr>
        <w:t>kmap</w:t>
      </w:r>
      <w:proofErr w:type="spellEnd"/>
      <w:r w:rsidRPr="00211779">
        <w:rPr>
          <w:rFonts w:ascii="Times New Roman" w:hAnsi="Times New Roman" w:cs="Times New Roman"/>
          <w:sz w:val="24"/>
          <w:szCs w:val="24"/>
        </w:rPr>
        <w:br/>
      </w:r>
    </w:p>
    <w:p w:rsidR="00F33895" w:rsidRPr="00211779" w:rsidRDefault="00F33895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Solutions:</w:t>
      </w:r>
    </w:p>
    <w:p w:rsidR="00F33895" w:rsidRPr="00211779" w:rsidRDefault="00F33895" w:rsidP="00F33895">
      <w:pPr>
        <w:pStyle w:val="ListParagraph"/>
        <w:spacing w:line="360" w:lineRule="auto"/>
        <w:ind w:left="810"/>
        <w:jc w:val="center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noProof/>
          <w:sz w:val="24"/>
          <w:szCs w:val="24"/>
          <w:lang w:bidi="bn-BD"/>
        </w:rPr>
        <w:lastRenderedPageBreak/>
        <w:drawing>
          <wp:inline distT="0" distB="0" distL="0" distR="0">
            <wp:extent cx="2468383" cy="1111169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qdefault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383" cy="11111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  <w:r w:rsidRPr="00211779">
        <w:rPr>
          <w:rFonts w:ascii="Times New Roman" w:hAnsi="Times New Roman" w:cs="Times New Roman"/>
          <w:noProof/>
          <w:sz w:val="24"/>
          <w:szCs w:val="24"/>
          <w:lang w:bidi="bn-BD"/>
        </w:rPr>
        <w:drawing>
          <wp:inline distT="0" distB="0" distL="0" distR="0">
            <wp:extent cx="1833369" cy="15435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941" cy="154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1779">
        <w:rPr>
          <w:rFonts w:ascii="Times New Roman" w:hAnsi="Times New Roman" w:cs="Times New Roman"/>
          <w:sz w:val="24"/>
          <w:szCs w:val="24"/>
        </w:rPr>
        <w:br/>
      </w:r>
    </w:p>
    <w:p w:rsidR="00892266" w:rsidRPr="00211779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B97C9B" w:rsidRPr="00211779" w:rsidRDefault="003F4793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Students will show their progress as they complete each</w:t>
      </w:r>
      <w:r w:rsidR="00073D11" w:rsidRPr="00211779">
        <w:rPr>
          <w:rFonts w:ascii="Times New Roman" w:hAnsi="Times New Roman" w:cs="Times New Roman"/>
          <w:sz w:val="24"/>
          <w:szCs w:val="24"/>
        </w:rPr>
        <w:t xml:space="preserve"> step of the</w:t>
      </w:r>
      <w:r w:rsidRPr="00211779">
        <w:rPr>
          <w:rFonts w:ascii="Times New Roman" w:hAnsi="Times New Roman" w:cs="Times New Roman"/>
          <w:sz w:val="24"/>
          <w:szCs w:val="24"/>
        </w:rPr>
        <w:t xml:space="preserve"> problem. They will be marked according to their </w:t>
      </w:r>
      <w:r w:rsidR="00073D11" w:rsidRPr="00211779">
        <w:rPr>
          <w:rFonts w:ascii="Times New Roman" w:hAnsi="Times New Roman" w:cs="Times New Roman"/>
          <w:sz w:val="24"/>
          <w:szCs w:val="24"/>
        </w:rPr>
        <w:t>lab performance. S</w:t>
      </w:r>
      <w:r w:rsidRPr="00211779">
        <w:rPr>
          <w:rFonts w:ascii="Times New Roman" w:hAnsi="Times New Roman" w:cs="Times New Roman"/>
          <w:sz w:val="24"/>
          <w:szCs w:val="24"/>
        </w:rPr>
        <w:t xml:space="preserve">tudents </w:t>
      </w:r>
      <w:r w:rsidR="00073D11" w:rsidRPr="00211779">
        <w:rPr>
          <w:rFonts w:ascii="Times New Roman" w:hAnsi="Times New Roman" w:cs="Times New Roman"/>
          <w:sz w:val="24"/>
          <w:szCs w:val="24"/>
        </w:rPr>
        <w:t>have to show the outputs of both the problems from the constructed circuit otherwise full marks will not be given.</w:t>
      </w:r>
      <w:r w:rsidR="00073D11" w:rsidRPr="00211779">
        <w:rPr>
          <w:rFonts w:ascii="Times New Roman" w:hAnsi="Times New Roman" w:cs="Times New Roman"/>
          <w:sz w:val="24"/>
          <w:szCs w:val="24"/>
        </w:rPr>
        <w:br/>
      </w:r>
    </w:p>
    <w:p w:rsidR="0051017F" w:rsidRPr="00211779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6F311C" w:rsidRPr="00211779" w:rsidRDefault="00C81771" w:rsidP="006F311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Hour: 1</w:t>
      </w:r>
      <w:r w:rsidRPr="00211779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073D11" w:rsidRPr="0021177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82B89" w:rsidRPr="00211779">
        <w:rPr>
          <w:rFonts w:ascii="Times New Roman" w:hAnsi="Times New Roman" w:cs="Times New Roman"/>
          <w:b/>
          <w:sz w:val="24"/>
          <w:szCs w:val="24"/>
        </w:rPr>
        <w:br/>
      </w:r>
      <w:r w:rsidR="005B7871" w:rsidRPr="00211779">
        <w:rPr>
          <w:rFonts w:ascii="Times New Roman" w:hAnsi="Times New Roman" w:cs="Times New Roman"/>
          <w:sz w:val="24"/>
          <w:szCs w:val="24"/>
        </w:rPr>
        <w:t xml:space="preserve">Explain </w:t>
      </w:r>
      <w:r w:rsidR="00E73EFC" w:rsidRPr="00211779">
        <w:rPr>
          <w:rFonts w:ascii="Times New Roman" w:hAnsi="Times New Roman" w:cs="Times New Roman"/>
          <w:sz w:val="24"/>
          <w:szCs w:val="24"/>
        </w:rPr>
        <w:t xml:space="preserve">how the </w:t>
      </w:r>
      <w:proofErr w:type="spellStart"/>
      <w:r w:rsidR="00E73EFC" w:rsidRPr="00211779">
        <w:rPr>
          <w:rFonts w:ascii="Times New Roman" w:hAnsi="Times New Roman" w:cs="Times New Roman"/>
          <w:sz w:val="24"/>
          <w:szCs w:val="24"/>
        </w:rPr>
        <w:t>kmap</w:t>
      </w:r>
      <w:proofErr w:type="spellEnd"/>
      <w:r w:rsidR="00E73EFC" w:rsidRPr="00211779">
        <w:rPr>
          <w:rFonts w:ascii="Times New Roman" w:hAnsi="Times New Roman" w:cs="Times New Roman"/>
          <w:sz w:val="24"/>
          <w:szCs w:val="24"/>
        </w:rPr>
        <w:t xml:space="preserve"> works for 3 bit and 4 bit </w:t>
      </w:r>
      <w:r w:rsidR="00073D11" w:rsidRPr="00211779">
        <w:rPr>
          <w:rFonts w:ascii="Times New Roman" w:hAnsi="Times New Roman" w:cs="Times New Roman"/>
          <w:sz w:val="24"/>
          <w:szCs w:val="24"/>
        </w:rPr>
        <w:t xml:space="preserve">numbers. 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Show them few examples how to simplify complex equations. Ask them to simplify Task1 &amp; Task2 using </w:t>
      </w:r>
      <w:proofErr w:type="spellStart"/>
      <w:r w:rsidR="00172469" w:rsidRPr="00211779">
        <w:rPr>
          <w:rFonts w:ascii="Times New Roman" w:hAnsi="Times New Roman" w:cs="Times New Roman"/>
          <w:sz w:val="24"/>
          <w:szCs w:val="24"/>
        </w:rPr>
        <w:t>kmap</w:t>
      </w:r>
      <w:proofErr w:type="spellEnd"/>
      <w:r w:rsidR="00172469" w:rsidRPr="00211779">
        <w:rPr>
          <w:rFonts w:ascii="Times New Roman" w:hAnsi="Times New Roman" w:cs="Times New Roman"/>
          <w:sz w:val="24"/>
          <w:szCs w:val="24"/>
        </w:rPr>
        <w:t>. Ask them also to make a truth table which will be help them for checking and understanding the circuit constructed from the breadboard later in the Laboratory.</w:t>
      </w:r>
      <w:r w:rsidR="00211779">
        <w:rPr>
          <w:rFonts w:ascii="Times New Roman" w:hAnsi="Times New Roman" w:cs="Times New Roman"/>
          <w:sz w:val="24"/>
          <w:szCs w:val="24"/>
        </w:rPr>
        <w:br/>
      </w:r>
    </w:p>
    <w:p w:rsidR="006F311C" w:rsidRPr="00211779" w:rsidRDefault="006F311C" w:rsidP="006F311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Problem Task:</w:t>
      </w:r>
    </w:p>
    <w:p w:rsidR="006F311C" w:rsidRPr="00211779" w:rsidRDefault="006F311C" w:rsidP="006F311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211779">
        <w:rPr>
          <w:rFonts w:ascii="Times New Roman" w:hAnsi="Times New Roman" w:cs="Times New Roman"/>
          <w:sz w:val="24"/>
          <w:szCs w:val="24"/>
        </w:rPr>
        <w:t>Functions from Task1 &amp; Task2.</w:t>
      </w:r>
      <w:proofErr w:type="gramEnd"/>
      <w:r w:rsidRPr="00211779">
        <w:rPr>
          <w:rFonts w:ascii="Times New Roman" w:hAnsi="Times New Roman" w:cs="Times New Roman"/>
          <w:sz w:val="24"/>
          <w:szCs w:val="24"/>
        </w:rPr>
        <w:br/>
      </w:r>
    </w:p>
    <w:p w:rsidR="00C81771" w:rsidRPr="00211779" w:rsidRDefault="00C81771" w:rsidP="006F311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C81771" w:rsidRPr="00211779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172469" w:rsidRPr="00211779" w:rsidRDefault="005B7871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Check</w:t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 the simplified functions fromTask1 and Task2. After checking </w:t>
      </w:r>
      <w:r w:rsidR="006F311C" w:rsidRPr="00211779">
        <w:rPr>
          <w:rFonts w:ascii="Times New Roman" w:hAnsi="Times New Roman" w:cs="Times New Roman"/>
          <w:sz w:val="24"/>
          <w:szCs w:val="24"/>
        </w:rPr>
        <w:t xml:space="preserve">the simplified functions, </w:t>
      </w:r>
      <w:r w:rsidR="00172469" w:rsidRPr="00211779">
        <w:rPr>
          <w:rFonts w:ascii="Times New Roman" w:hAnsi="Times New Roman" w:cs="Times New Roman"/>
          <w:sz w:val="24"/>
          <w:szCs w:val="24"/>
        </w:rPr>
        <w:t>ask them to construct the Circuit.</w:t>
      </w:r>
      <w:r w:rsidR="00211779">
        <w:rPr>
          <w:rFonts w:ascii="Times New Roman" w:hAnsi="Times New Roman" w:cs="Times New Roman"/>
          <w:sz w:val="24"/>
          <w:szCs w:val="24"/>
        </w:rPr>
        <w:br/>
      </w:r>
      <w:r w:rsidR="00211779">
        <w:rPr>
          <w:rFonts w:ascii="Times New Roman" w:hAnsi="Times New Roman" w:cs="Times New Roman"/>
          <w:sz w:val="24"/>
          <w:szCs w:val="24"/>
        </w:rPr>
        <w:br/>
      </w:r>
      <w:r w:rsidR="00C81771" w:rsidRPr="00211779">
        <w:rPr>
          <w:rFonts w:ascii="Times New Roman" w:hAnsi="Times New Roman" w:cs="Times New Roman"/>
          <w:b/>
          <w:sz w:val="24"/>
          <w:szCs w:val="24"/>
        </w:rPr>
        <w:t>Problem Task:</w:t>
      </w:r>
      <w:r w:rsidR="00211779">
        <w:rPr>
          <w:rFonts w:ascii="Times New Roman" w:hAnsi="Times New Roman" w:cs="Times New Roman"/>
          <w:b/>
          <w:sz w:val="24"/>
          <w:szCs w:val="24"/>
        </w:rPr>
        <w:br/>
      </w:r>
      <w:r w:rsidR="00172469" w:rsidRPr="00211779">
        <w:rPr>
          <w:rFonts w:ascii="Times New Roman" w:hAnsi="Times New Roman" w:cs="Times New Roman"/>
          <w:sz w:val="24"/>
          <w:szCs w:val="24"/>
        </w:rPr>
        <w:t xml:space="preserve">Construct the Circuit of functions from Task1 &amp; Task2 on the breadboard of AT-700. </w:t>
      </w:r>
      <w:r w:rsidR="006F311C" w:rsidRPr="00211779">
        <w:rPr>
          <w:rFonts w:ascii="Times New Roman" w:hAnsi="Times New Roman" w:cs="Times New Roman"/>
          <w:sz w:val="24"/>
          <w:szCs w:val="24"/>
        </w:rPr>
        <w:br/>
      </w:r>
    </w:p>
    <w:p w:rsidR="00C81771" w:rsidRPr="00211779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lastRenderedPageBreak/>
        <w:t>Hour: 3</w:t>
      </w:r>
    </w:p>
    <w:p w:rsidR="005B7871" w:rsidRPr="00211779" w:rsidRDefault="00C81771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Discussion:</w:t>
      </w:r>
      <w:r w:rsidR="006F311C" w:rsidRPr="00211779">
        <w:rPr>
          <w:rFonts w:ascii="Times New Roman" w:hAnsi="Times New Roman" w:cs="Times New Roman"/>
          <w:sz w:val="24"/>
          <w:szCs w:val="24"/>
        </w:rPr>
        <w:t>Check their progress in implement</w:t>
      </w:r>
      <w:r w:rsidR="00F33895" w:rsidRPr="00211779">
        <w:rPr>
          <w:rFonts w:ascii="Times New Roman" w:hAnsi="Times New Roman" w:cs="Times New Roman"/>
          <w:sz w:val="24"/>
          <w:szCs w:val="24"/>
        </w:rPr>
        <w:t>ation.</w:t>
      </w:r>
      <w:r w:rsidR="00211779">
        <w:rPr>
          <w:rFonts w:ascii="Times New Roman" w:hAnsi="Times New Roman" w:cs="Times New Roman"/>
          <w:sz w:val="24"/>
          <w:szCs w:val="24"/>
        </w:rPr>
        <w:br/>
      </w:r>
      <w:r w:rsidR="00F33895" w:rsidRPr="00211779">
        <w:rPr>
          <w:rFonts w:ascii="Times New Roman" w:hAnsi="Times New Roman" w:cs="Times New Roman"/>
          <w:sz w:val="24"/>
          <w:szCs w:val="24"/>
        </w:rPr>
        <w:br/>
      </w:r>
      <w:r w:rsidRPr="00211779">
        <w:rPr>
          <w:rFonts w:ascii="Times New Roman" w:hAnsi="Times New Roman" w:cs="Times New Roman"/>
          <w:b/>
          <w:sz w:val="24"/>
          <w:szCs w:val="24"/>
        </w:rPr>
        <w:t>Problem Task</w:t>
      </w:r>
      <w:proofErr w:type="gramStart"/>
      <w:r w:rsidRPr="00211779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="00073D11" w:rsidRPr="00211779">
        <w:rPr>
          <w:rFonts w:ascii="Times New Roman" w:hAnsi="Times New Roman" w:cs="Times New Roman"/>
          <w:b/>
          <w:sz w:val="24"/>
          <w:szCs w:val="24"/>
        </w:rPr>
        <w:br/>
      </w:r>
      <w:r w:rsidR="00F33895" w:rsidRPr="00211779">
        <w:rPr>
          <w:rFonts w:ascii="Times New Roman" w:hAnsi="Times New Roman" w:cs="Times New Roman"/>
          <w:sz w:val="24"/>
          <w:szCs w:val="24"/>
        </w:rPr>
        <w:t>Construct the Circuit of functions from Task1 &amp; Task2</w:t>
      </w:r>
      <w:r w:rsidR="00F33895" w:rsidRPr="00211779">
        <w:rPr>
          <w:rFonts w:ascii="Times New Roman" w:hAnsi="Times New Roman" w:cs="Times New Roman"/>
          <w:sz w:val="24"/>
          <w:szCs w:val="24"/>
        </w:rPr>
        <w:br/>
      </w:r>
    </w:p>
    <w:p w:rsidR="00E73EFC" w:rsidRPr="00211779" w:rsidRDefault="00D729BF" w:rsidP="00F3389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Home tasks</w:t>
      </w:r>
      <w:r w:rsidR="00F33895" w:rsidRPr="00211779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E73EFC" w:rsidRPr="00211779" w:rsidRDefault="00E73EFC" w:rsidP="00E73EFC">
      <w:pPr>
        <w:pStyle w:val="ListParagraph"/>
        <w:spacing w:line="360" w:lineRule="auto"/>
        <w:rPr>
          <w:b/>
          <w:bCs/>
          <w:i/>
          <w:iCs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As a part of their home tasks students need to submit a lab report covering the followings </w:t>
      </w:r>
    </w:p>
    <w:p w:rsidR="00E73EFC" w:rsidRPr="00211779" w:rsidRDefault="00E73EFC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Name of the Experiment</w:t>
      </w:r>
    </w:p>
    <w:p w:rsidR="00E73EFC" w:rsidRPr="00211779" w:rsidRDefault="00E73EFC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Objective</w:t>
      </w:r>
    </w:p>
    <w:p w:rsidR="00E73EFC" w:rsidRPr="00211779" w:rsidRDefault="00E73EFC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Required Components and Equipments</w:t>
      </w:r>
    </w:p>
    <w:p w:rsidR="00E73EFC" w:rsidRPr="00211779" w:rsidRDefault="00E73EFC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Experimental Setup (You must draw the IC configurations)</w:t>
      </w:r>
    </w:p>
    <w:p w:rsidR="00E73EFC" w:rsidRPr="00211779" w:rsidRDefault="00E73EFC" w:rsidP="00E73EFC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Results (Truth Table) and Discussions. The discussions part must include the answers of the following questions: </w:t>
      </w:r>
    </w:p>
    <w:p w:rsidR="00E73EFC" w:rsidRPr="00211779" w:rsidRDefault="00E73EFC" w:rsidP="00E73EFC">
      <w:pPr>
        <w:numPr>
          <w:ilvl w:val="1"/>
          <w:numId w:val="11"/>
        </w:numPr>
        <w:tabs>
          <w:tab w:val="left" w:pos="2160"/>
        </w:tabs>
        <w:spacing w:after="0" w:line="240" w:lineRule="auto"/>
        <w:ind w:left="1800" w:firstLine="0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What is the Boolean Equation for the output?</w:t>
      </w:r>
    </w:p>
    <w:p w:rsidR="00E73EFC" w:rsidRPr="00211779" w:rsidRDefault="00E73EFC" w:rsidP="00E73EFC">
      <w:pPr>
        <w:numPr>
          <w:ilvl w:val="1"/>
          <w:numId w:val="11"/>
        </w:numPr>
        <w:tabs>
          <w:tab w:val="left" w:pos="2160"/>
        </w:tabs>
        <w:spacing w:after="0" w:line="240" w:lineRule="auto"/>
        <w:ind w:left="1800" w:firstLine="0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Simplify the Boolean equation.</w:t>
      </w:r>
    </w:p>
    <w:p w:rsidR="00E73EFC" w:rsidRPr="00211779" w:rsidRDefault="00E73EFC" w:rsidP="00E73EFC">
      <w:pPr>
        <w:numPr>
          <w:ilvl w:val="1"/>
          <w:numId w:val="11"/>
        </w:numPr>
        <w:tabs>
          <w:tab w:val="left" w:pos="2160"/>
        </w:tabs>
        <w:spacing w:after="0" w:line="240" w:lineRule="auto"/>
        <w:ind w:left="1800" w:firstLine="0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The circuit’s function is identical to a single gate.</w:t>
      </w:r>
    </w:p>
    <w:p w:rsidR="00E73EFC" w:rsidRPr="00211779" w:rsidRDefault="00E73EFC" w:rsidP="00E73EFC">
      <w:pPr>
        <w:tabs>
          <w:tab w:val="left" w:pos="2160"/>
        </w:tabs>
        <w:spacing w:after="0" w:line="240" w:lineRule="auto"/>
        <w:ind w:left="1800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      Write down the name of that gate. </w:t>
      </w:r>
    </w:p>
    <w:p w:rsidR="0051017F" w:rsidRDefault="0051017F" w:rsidP="00E73EF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51017F">
        <w:rPr>
          <w:rFonts w:ascii="Times New Roman" w:hAnsi="Times New Roman" w:cs="Times New Roman"/>
          <w:b/>
          <w:sz w:val="24"/>
          <w:szCs w:val="24"/>
        </w:rPr>
        <w:br/>
      </w:r>
    </w:p>
    <w:p w:rsidR="00073D11" w:rsidRDefault="00073D11" w:rsidP="00E73EF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073D11" w:rsidRDefault="00073D11" w:rsidP="00E73EF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073D11" w:rsidRDefault="00073D11" w:rsidP="00E73EF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073D11" w:rsidRDefault="00073D11" w:rsidP="00E73EF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073D11" w:rsidRDefault="00073D11" w:rsidP="00E73EF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073D11" w:rsidRDefault="00073D11" w:rsidP="00E73EF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E36C6A" w:rsidRPr="00211779" w:rsidRDefault="00073D11" w:rsidP="00073D11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 w:rsidR="00211779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211779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211779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211779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211779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211779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211779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br/>
      </w:r>
      <w:bookmarkStart w:id="0" w:name="_GoBack"/>
      <w:bookmarkEnd w:id="0"/>
      <w:r w:rsidR="00E36C6A" w:rsidRPr="00211779">
        <w:rPr>
          <w:rFonts w:ascii="Times New Roman" w:hAnsi="Times New Roman" w:cs="Times New Roman"/>
          <w:b/>
          <w:sz w:val="24"/>
          <w:szCs w:val="24"/>
          <w:u w:val="single"/>
        </w:rPr>
        <w:t>Lab 3</w:t>
      </w:r>
      <w:r w:rsidR="00785FAB" w:rsidRPr="00211779">
        <w:rPr>
          <w:rFonts w:ascii="Times New Roman" w:hAnsi="Times New Roman" w:cs="Times New Roman"/>
          <w:b/>
          <w:sz w:val="24"/>
          <w:szCs w:val="24"/>
          <w:u w:val="single"/>
        </w:rPr>
        <w:t xml:space="preserve"> Activity List</w:t>
      </w: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1779">
        <w:rPr>
          <w:rFonts w:ascii="Times New Roman" w:eastAsia="Times New Roman" w:hAnsi="Times New Roman" w:cs="Times New Roman"/>
          <w:b/>
          <w:bCs/>
          <w:sz w:val="24"/>
          <w:szCs w:val="24"/>
        </w:rPr>
        <w:t>Required Components and Equipments:</w:t>
      </w: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36C6A" w:rsidRPr="00211779" w:rsidRDefault="00E36C6A" w:rsidP="00E36C6A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1779">
        <w:rPr>
          <w:rFonts w:ascii="Times New Roman" w:eastAsia="Times New Roman" w:hAnsi="Times New Roman" w:cs="Times New Roman"/>
          <w:sz w:val="24"/>
          <w:szCs w:val="24"/>
        </w:rPr>
        <w:t>AT-700 Portable Analog/Digital Laboratory</w:t>
      </w:r>
    </w:p>
    <w:p w:rsidR="00E36C6A" w:rsidRPr="00211779" w:rsidRDefault="00E36C6A" w:rsidP="00E36C6A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11779">
        <w:rPr>
          <w:rFonts w:ascii="Times New Roman" w:eastAsia="Times New Roman" w:hAnsi="Times New Roman" w:cs="Times New Roman"/>
          <w:sz w:val="24"/>
          <w:szCs w:val="24"/>
        </w:rPr>
        <w:t>AND, OR, NOT, XOR IC</w:t>
      </w: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11779">
        <w:rPr>
          <w:rFonts w:ascii="Times New Roman" w:eastAsia="Times New Roman" w:hAnsi="Times New Roman" w:cs="Times New Roman"/>
          <w:b/>
          <w:sz w:val="24"/>
          <w:szCs w:val="24"/>
        </w:rPr>
        <w:t>Task1:</w:t>
      </w: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11779">
        <w:rPr>
          <w:rFonts w:ascii="Times New Roman" w:eastAsia="Times New Roman" w:hAnsi="Times New Roman" w:cs="Times New Roman"/>
          <w:bCs/>
          <w:sz w:val="24"/>
          <w:szCs w:val="24"/>
        </w:rPr>
        <w:t>F(A,B,C,D)=∑(1,3,9,10,13,15)</w:t>
      </w: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11779">
        <w:rPr>
          <w:rFonts w:ascii="Times New Roman" w:eastAsia="Times New Roman" w:hAnsi="Times New Roman" w:cs="Times New Roman"/>
          <w:b/>
          <w:bCs/>
          <w:sz w:val="24"/>
          <w:szCs w:val="24"/>
        </w:rPr>
        <w:t>Task2:</w:t>
      </w: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E36C6A" w:rsidRPr="00211779" w:rsidRDefault="00E36C6A" w:rsidP="00E36C6A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11779">
        <w:rPr>
          <w:rFonts w:ascii="Times New Roman" w:eastAsia="Times New Roman" w:hAnsi="Times New Roman" w:cs="Times New Roman"/>
          <w:bCs/>
          <w:sz w:val="24"/>
          <w:szCs w:val="24"/>
        </w:rPr>
        <w:t>F(A,B,C,D)=∑(1,4,10,15)+d(3,5,13,14)</w:t>
      </w:r>
    </w:p>
    <w:p w:rsidR="00E36C6A" w:rsidRPr="00211779" w:rsidRDefault="00E36C6A" w:rsidP="00E36C6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36C6A" w:rsidRPr="00211779" w:rsidRDefault="00E36C6A" w:rsidP="00E36C6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11779">
        <w:rPr>
          <w:rFonts w:ascii="Times New Roman" w:hAnsi="Times New Roman" w:cs="Times New Roman"/>
          <w:b/>
          <w:bCs/>
          <w:sz w:val="24"/>
          <w:szCs w:val="24"/>
        </w:rPr>
        <w:t>Procedure:</w:t>
      </w:r>
    </w:p>
    <w:p w:rsidR="00E36C6A" w:rsidRPr="00211779" w:rsidRDefault="00E36C6A" w:rsidP="00E36C6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bCs/>
          <w:sz w:val="24"/>
          <w:szCs w:val="24"/>
        </w:rPr>
        <w:t xml:space="preserve">Simplify the function using </w:t>
      </w:r>
      <w:proofErr w:type="spellStart"/>
      <w:r w:rsidRPr="00211779">
        <w:rPr>
          <w:rFonts w:ascii="Times New Roman" w:hAnsi="Times New Roman" w:cs="Times New Roman"/>
          <w:bCs/>
          <w:sz w:val="24"/>
          <w:szCs w:val="24"/>
        </w:rPr>
        <w:t>kmap</w:t>
      </w:r>
      <w:proofErr w:type="spellEnd"/>
      <w:r w:rsidR="00EF166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11779">
        <w:rPr>
          <w:rFonts w:ascii="Times New Roman" w:hAnsi="Times New Roman" w:cs="Times New Roman"/>
          <w:bCs/>
          <w:sz w:val="24"/>
          <w:szCs w:val="24"/>
        </w:rPr>
        <w:t>and</w:t>
      </w:r>
      <w:r w:rsidR="00EF166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11779">
        <w:rPr>
          <w:rFonts w:ascii="Times New Roman" w:hAnsi="Times New Roman" w:cs="Times New Roman"/>
          <w:sz w:val="24"/>
          <w:szCs w:val="24"/>
        </w:rPr>
        <w:t>Construct the Circuit of these functions, on the breadboard of AT-700.</w:t>
      </w:r>
    </w:p>
    <w:p w:rsidR="00E36C6A" w:rsidRPr="00211779" w:rsidRDefault="00E36C6A" w:rsidP="00E36C6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Remember each IC’s pin 14 connected to “+5V” position of DC Power Supply of AT-700, and pin 7 connected to “GND” position.</w:t>
      </w:r>
    </w:p>
    <w:p w:rsidR="00E36C6A" w:rsidRPr="00211779" w:rsidRDefault="00E36C6A" w:rsidP="00E36C6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Connect the inputs to Data switches and outputs to any position of LED Display.</w:t>
      </w:r>
    </w:p>
    <w:p w:rsidR="00E36C6A" w:rsidRPr="00211779" w:rsidRDefault="00E36C6A" w:rsidP="00E36C6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Find out the outputs for all possible combinations of input states.</w:t>
      </w:r>
    </w:p>
    <w:p w:rsidR="00E36C6A" w:rsidRPr="00211779" w:rsidRDefault="00E36C6A" w:rsidP="00E36C6A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Write down the input-output in tabular form.</w:t>
      </w:r>
    </w:p>
    <w:p w:rsidR="00B12BB0" w:rsidRPr="00785FAB" w:rsidRDefault="00B12BB0" w:rsidP="005F40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12BB0" w:rsidRPr="00785FAB" w:rsidSect="00211779">
      <w:headerReference w:type="default" r:id="rId10"/>
      <w:footerReference w:type="default" r:id="rId11"/>
      <w:headerReference w:type="first" r:id="rId12"/>
      <w:pgSz w:w="12240" w:h="15840"/>
      <w:pgMar w:top="810" w:right="1260" w:bottom="630" w:left="1440" w:header="360" w:footer="724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D5A41" w:rsidRDefault="00FD5A41" w:rsidP="00D729BF">
      <w:pPr>
        <w:spacing w:after="0" w:line="240" w:lineRule="auto"/>
      </w:pPr>
      <w:r>
        <w:separator/>
      </w:r>
    </w:p>
  </w:endnote>
  <w:endnote w:type="continuationSeparator" w:id="1">
    <w:p w:rsidR="00FD5A41" w:rsidRDefault="00FD5A41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916005716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:rsidR="00F179E7" w:rsidRDefault="00F179E7">
            <w:pPr>
              <w:pStyle w:val="Footer"/>
              <w:jc w:val="right"/>
            </w:pPr>
            <w:r>
              <w:t xml:space="preserve">Page </w:t>
            </w:r>
            <w:r w:rsidR="00283B2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283B25">
              <w:rPr>
                <w:b/>
                <w:sz w:val="24"/>
                <w:szCs w:val="24"/>
              </w:rPr>
              <w:fldChar w:fldCharType="separate"/>
            </w:r>
            <w:r w:rsidR="00EF166F">
              <w:rPr>
                <w:b/>
                <w:noProof/>
              </w:rPr>
              <w:t>4</w:t>
            </w:r>
            <w:r w:rsidR="00283B25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283B25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283B25">
              <w:rPr>
                <w:b/>
                <w:sz w:val="24"/>
                <w:szCs w:val="24"/>
              </w:rPr>
              <w:fldChar w:fldCharType="separate"/>
            </w:r>
            <w:r w:rsidR="00EF166F">
              <w:rPr>
                <w:b/>
                <w:noProof/>
              </w:rPr>
              <w:t>4</w:t>
            </w:r>
            <w:r w:rsidR="00283B25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785FAB" w:rsidRDefault="00785FA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D5A41" w:rsidRDefault="00FD5A41" w:rsidP="00D729BF">
      <w:pPr>
        <w:spacing w:after="0" w:line="240" w:lineRule="auto"/>
      </w:pPr>
      <w:r>
        <w:separator/>
      </w:r>
    </w:p>
  </w:footnote>
  <w:footnote w:type="continuationSeparator" w:id="1">
    <w:p w:rsidR="00FD5A41" w:rsidRDefault="00FD5A41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729BF" w:rsidRDefault="00D729BF" w:rsidP="00D729BF">
    <w:pPr>
      <w:pStyle w:val="Header"/>
      <w:jc w:val="cent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7C9B" w:rsidRDefault="00B97C9B" w:rsidP="00B97C9B">
    <w:pPr>
      <w:pStyle w:val="Header"/>
      <w:jc w:val="center"/>
    </w:pPr>
    <w:r>
      <w:rPr>
        <w:noProof/>
        <w:lang w:bidi="bn-BD"/>
      </w:rPr>
      <w:drawing>
        <wp:inline distT="0" distB="0" distL="0" distR="0">
          <wp:extent cx="998867" cy="915630"/>
          <wp:effectExtent l="1905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5" cy="9535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401D6E"/>
    <w:multiLevelType w:val="hybridMultilevel"/>
    <w:tmpl w:val="75AA57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95F2B98"/>
    <w:multiLevelType w:val="hybridMultilevel"/>
    <w:tmpl w:val="1E480B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1EA713BE"/>
    <w:multiLevelType w:val="hybridMultilevel"/>
    <w:tmpl w:val="074091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162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D82751"/>
    <w:multiLevelType w:val="hybridMultilevel"/>
    <w:tmpl w:val="4DBA53F2"/>
    <w:lvl w:ilvl="0" w:tplc="F68C2316"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>
    <w:nsid w:val="4AEB5694"/>
    <w:multiLevelType w:val="hybridMultilevel"/>
    <w:tmpl w:val="7D3850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D">
      <w:start w:val="1"/>
      <w:numFmt w:val="bullet"/>
      <w:lvlText w:val=""/>
      <w:lvlJc w:val="left"/>
      <w:pPr>
        <w:ind w:left="2160" w:hanging="180"/>
      </w:pPr>
      <w:rPr>
        <w:rFonts w:ascii="Wingdings" w:hAnsi="Wingdings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EE835CC"/>
    <w:multiLevelType w:val="hybridMultilevel"/>
    <w:tmpl w:val="4006B8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A702DE"/>
    <w:multiLevelType w:val="hybridMultilevel"/>
    <w:tmpl w:val="69322896"/>
    <w:lvl w:ilvl="0" w:tplc="91920C20"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74EB3688"/>
    <w:multiLevelType w:val="hybridMultilevel"/>
    <w:tmpl w:val="5C4437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0D">
      <w:start w:val="1"/>
      <w:numFmt w:val="bullet"/>
      <w:lvlText w:val=""/>
      <w:lvlJc w:val="left"/>
      <w:pPr>
        <w:ind w:left="2160" w:hanging="180"/>
      </w:pPr>
      <w:rPr>
        <w:rFonts w:ascii="Wingdings" w:hAnsi="Wingdings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0"/>
  </w:num>
  <w:num w:numId="7">
    <w:abstractNumId w:val="6"/>
  </w:num>
  <w:num w:numId="8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5"/>
  </w:num>
  <w:num w:numId="11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MwNzQ2MjEyNTa2MDNX0lEKTi0uzszPAykwqgUAGeVZ4ywAAAA="/>
  </w:docVars>
  <w:rsids>
    <w:rsidRoot w:val="00D729BF"/>
    <w:rsid w:val="000534F5"/>
    <w:rsid w:val="00073D11"/>
    <w:rsid w:val="00172469"/>
    <w:rsid w:val="00211779"/>
    <w:rsid w:val="00283B25"/>
    <w:rsid w:val="003054FA"/>
    <w:rsid w:val="00383437"/>
    <w:rsid w:val="00385306"/>
    <w:rsid w:val="003F4793"/>
    <w:rsid w:val="004F6AD7"/>
    <w:rsid w:val="0051017F"/>
    <w:rsid w:val="00523A3E"/>
    <w:rsid w:val="00564C42"/>
    <w:rsid w:val="005B7871"/>
    <w:rsid w:val="005F4061"/>
    <w:rsid w:val="00603C32"/>
    <w:rsid w:val="006B6271"/>
    <w:rsid w:val="006D1E71"/>
    <w:rsid w:val="006F311C"/>
    <w:rsid w:val="00785FAB"/>
    <w:rsid w:val="00790BB4"/>
    <w:rsid w:val="00792DC2"/>
    <w:rsid w:val="007F1ABF"/>
    <w:rsid w:val="0085512A"/>
    <w:rsid w:val="00892266"/>
    <w:rsid w:val="008A6D4C"/>
    <w:rsid w:val="00933209"/>
    <w:rsid w:val="009809FD"/>
    <w:rsid w:val="00A1218B"/>
    <w:rsid w:val="00A260C1"/>
    <w:rsid w:val="00A82B89"/>
    <w:rsid w:val="00AF078A"/>
    <w:rsid w:val="00B12BB0"/>
    <w:rsid w:val="00B97C9B"/>
    <w:rsid w:val="00BC25F5"/>
    <w:rsid w:val="00BE3A29"/>
    <w:rsid w:val="00C04F5A"/>
    <w:rsid w:val="00C46047"/>
    <w:rsid w:val="00C81771"/>
    <w:rsid w:val="00C82542"/>
    <w:rsid w:val="00C92E7D"/>
    <w:rsid w:val="00D36422"/>
    <w:rsid w:val="00D514B7"/>
    <w:rsid w:val="00D62EEB"/>
    <w:rsid w:val="00D729BF"/>
    <w:rsid w:val="00D9393B"/>
    <w:rsid w:val="00DD7222"/>
    <w:rsid w:val="00E11E3A"/>
    <w:rsid w:val="00E36C6A"/>
    <w:rsid w:val="00E4795D"/>
    <w:rsid w:val="00E73EFC"/>
    <w:rsid w:val="00E823B8"/>
    <w:rsid w:val="00EB116D"/>
    <w:rsid w:val="00EB678E"/>
    <w:rsid w:val="00EF166F"/>
    <w:rsid w:val="00F179E7"/>
    <w:rsid w:val="00F33895"/>
    <w:rsid w:val="00F8341E"/>
    <w:rsid w:val="00FD5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3B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298F0-ECF8-4337-A1AC-E3056145E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mahrin.tasfe</cp:lastModifiedBy>
  <cp:revision>12</cp:revision>
  <cp:lastPrinted>2018-08-09T06:40:00Z</cp:lastPrinted>
  <dcterms:created xsi:type="dcterms:W3CDTF">2018-08-09T11:31:00Z</dcterms:created>
  <dcterms:modified xsi:type="dcterms:W3CDTF">2018-11-11T05:27:00Z</dcterms:modified>
</cp:coreProperties>
</file>